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50F0B6" w14:textId="212988C9" w:rsidR="007B6F8E" w:rsidRDefault="00C27DA2">
      <w:r w:rsidRPr="00C27DA2">
        <w:drawing>
          <wp:inline distT="0" distB="0" distL="0" distR="0" wp14:anchorId="51714057" wp14:editId="00BE21BA">
            <wp:extent cx="1968601" cy="361969"/>
            <wp:effectExtent l="0" t="0" r="0" b="0"/>
            <wp:docPr id="2009007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00796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361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FD3AB" w14:textId="5F087CFD" w:rsidR="00C27DA2" w:rsidRDefault="00C27DA2">
      <w:r w:rsidRPr="00C27DA2">
        <w:drawing>
          <wp:inline distT="0" distB="0" distL="0" distR="0" wp14:anchorId="63AFD12C" wp14:editId="6AF867F6">
            <wp:extent cx="2063856" cy="196860"/>
            <wp:effectExtent l="0" t="0" r="0" b="0"/>
            <wp:docPr id="1399713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71374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740FB" w14:textId="795AA545" w:rsidR="00C27DA2" w:rsidRDefault="00C27DA2">
      <w:r w:rsidRPr="00C27DA2">
        <w:drawing>
          <wp:inline distT="0" distB="0" distL="0" distR="0" wp14:anchorId="25834B1E" wp14:editId="38E58BE6">
            <wp:extent cx="2006703" cy="215911"/>
            <wp:effectExtent l="0" t="0" r="0" b="0"/>
            <wp:docPr id="898006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00676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CDE8B" w14:textId="681B4889" w:rsidR="00C27DA2" w:rsidRDefault="00C27DA2">
      <w:r w:rsidRPr="00C27DA2">
        <w:drawing>
          <wp:inline distT="0" distB="0" distL="0" distR="0" wp14:anchorId="79BAAC39" wp14:editId="096DFB99">
            <wp:extent cx="2082907" cy="349268"/>
            <wp:effectExtent l="0" t="0" r="0" b="0"/>
            <wp:docPr id="491505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50521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82907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8954" w14:textId="74077DEB" w:rsidR="00C27DA2" w:rsidRDefault="00C27DA2">
      <w:r w:rsidRPr="00C27DA2">
        <w:drawing>
          <wp:inline distT="0" distB="0" distL="0" distR="0" wp14:anchorId="5E768599" wp14:editId="03F027B6">
            <wp:extent cx="2063856" cy="273064"/>
            <wp:effectExtent l="0" t="0" r="0" b="0"/>
            <wp:docPr id="1799539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5396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DBCE1" w14:textId="77777777" w:rsidR="003604EC" w:rsidRDefault="003604EC" w:rsidP="003604EC">
      <w:r w:rsidRPr="00BD61F1">
        <w:rPr>
          <w:noProof/>
        </w:rPr>
        <w:drawing>
          <wp:inline distT="0" distB="0" distL="0" distR="0" wp14:anchorId="0E814A82" wp14:editId="11141A12">
            <wp:extent cx="2349621" cy="234962"/>
            <wp:effectExtent l="0" t="0" r="0" b="0"/>
            <wp:docPr id="987842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8425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962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405BE" w14:textId="77777777" w:rsidR="003604EC" w:rsidRDefault="003604EC" w:rsidP="003604EC">
      <w:r w:rsidRPr="00BD61F1">
        <w:rPr>
          <w:noProof/>
        </w:rPr>
        <w:drawing>
          <wp:inline distT="0" distB="0" distL="0" distR="0" wp14:anchorId="4B38EAE5" wp14:editId="61984288">
            <wp:extent cx="2425825" cy="254013"/>
            <wp:effectExtent l="0" t="0" r="0" b="0"/>
            <wp:docPr id="950059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0598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25825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D0332" w14:textId="77777777" w:rsidR="003604EC" w:rsidRDefault="003604EC" w:rsidP="003604EC">
      <w:r w:rsidRPr="000D0422">
        <w:rPr>
          <w:noProof/>
        </w:rPr>
        <w:drawing>
          <wp:inline distT="0" distB="0" distL="0" distR="0" wp14:anchorId="293D5877" wp14:editId="317786C7">
            <wp:extent cx="2387723" cy="266714"/>
            <wp:effectExtent l="0" t="0" r="0" b="0"/>
            <wp:docPr id="678486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48657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5F59" w14:textId="77777777" w:rsidR="003604EC" w:rsidRDefault="003604EC" w:rsidP="003604EC">
      <w:r w:rsidRPr="002E7E88">
        <w:rPr>
          <w:noProof/>
        </w:rPr>
        <w:drawing>
          <wp:inline distT="0" distB="0" distL="0" distR="0" wp14:anchorId="517A46F3" wp14:editId="5B00BD21">
            <wp:extent cx="2406774" cy="292115"/>
            <wp:effectExtent l="0" t="0" r="0" b="0"/>
            <wp:docPr id="1610777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77783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06774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68611" w14:textId="77777777" w:rsidR="003604EC" w:rsidRDefault="003604EC" w:rsidP="003604EC">
      <w:r w:rsidRPr="002E7E88">
        <w:rPr>
          <w:noProof/>
        </w:rPr>
        <w:drawing>
          <wp:inline distT="0" distB="0" distL="0" distR="0" wp14:anchorId="4664878F" wp14:editId="19B15A5C">
            <wp:extent cx="2400423" cy="254013"/>
            <wp:effectExtent l="0" t="0" r="0" b="0"/>
            <wp:docPr id="983824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82402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00423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1FE82" w14:textId="77777777" w:rsidR="003604EC" w:rsidRDefault="003604EC" w:rsidP="003604EC">
      <w:r w:rsidRPr="002E7E88">
        <w:rPr>
          <w:noProof/>
        </w:rPr>
        <w:drawing>
          <wp:inline distT="0" distB="0" distL="0" distR="0" wp14:anchorId="43E433FE" wp14:editId="24AB766F">
            <wp:extent cx="2381372" cy="254013"/>
            <wp:effectExtent l="0" t="0" r="0" b="0"/>
            <wp:docPr id="2109665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66593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DB43D" w14:textId="77777777" w:rsidR="003604EC" w:rsidRDefault="003604EC" w:rsidP="003604EC">
      <w:r w:rsidRPr="002E7E88">
        <w:rPr>
          <w:noProof/>
        </w:rPr>
        <w:drawing>
          <wp:inline distT="0" distB="0" distL="0" distR="0" wp14:anchorId="60EB4E06" wp14:editId="3E1D23E2">
            <wp:extent cx="2419474" cy="425472"/>
            <wp:effectExtent l="0" t="0" r="0" b="0"/>
            <wp:docPr id="2069003982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003982" name="Picture 1" descr="A white rectangular sign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9474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88164" w14:textId="77777777" w:rsidR="003604EC" w:rsidRDefault="003604EC" w:rsidP="003604EC">
      <w:r w:rsidRPr="002E7E88">
        <w:rPr>
          <w:noProof/>
        </w:rPr>
        <w:drawing>
          <wp:inline distT="0" distB="0" distL="0" distR="0" wp14:anchorId="7EF6578F" wp14:editId="4B8A0D92">
            <wp:extent cx="2400423" cy="603281"/>
            <wp:effectExtent l="0" t="0" r="0" b="6350"/>
            <wp:docPr id="451800695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800695" name="Picture 1" descr="A black and whit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00423" cy="603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8D57B" w14:textId="77777777" w:rsidR="003604EC" w:rsidRDefault="003604EC" w:rsidP="003604EC">
      <w:r w:rsidRPr="00B9774C">
        <w:rPr>
          <w:noProof/>
        </w:rPr>
        <w:drawing>
          <wp:inline distT="0" distB="0" distL="0" distR="0" wp14:anchorId="0A37875D" wp14:editId="575F0807">
            <wp:extent cx="2362321" cy="501676"/>
            <wp:effectExtent l="0" t="0" r="0" b="0"/>
            <wp:docPr id="1634211137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211137" name="Picture 1" descr="A close-up of a sig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62321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2CF23" w14:textId="77777777" w:rsidR="003604EC" w:rsidRDefault="003604EC" w:rsidP="003604EC">
      <w:r w:rsidRPr="00B9774C">
        <w:rPr>
          <w:noProof/>
        </w:rPr>
        <w:drawing>
          <wp:inline distT="0" distB="0" distL="0" distR="0" wp14:anchorId="254E311C" wp14:editId="43BEBBB7">
            <wp:extent cx="2381372" cy="215911"/>
            <wp:effectExtent l="0" t="0" r="0" b="0"/>
            <wp:docPr id="2111492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49212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FD75D" w14:textId="77777777" w:rsidR="00C27DA2" w:rsidRDefault="00C27DA2"/>
    <w:sectPr w:rsidR="00C27DA2">
      <w:footerReference w:type="even" r:id="rId21"/>
      <w:footerReference w:type="defaul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77FBA6" w14:textId="77777777" w:rsidR="00122F4E" w:rsidRDefault="00122F4E" w:rsidP="00C27DA2">
      <w:pPr>
        <w:spacing w:after="0" w:line="240" w:lineRule="auto"/>
      </w:pPr>
      <w:r>
        <w:separator/>
      </w:r>
    </w:p>
  </w:endnote>
  <w:endnote w:type="continuationSeparator" w:id="0">
    <w:p w14:paraId="1C7BFDEC" w14:textId="77777777" w:rsidR="00122F4E" w:rsidRDefault="00122F4E" w:rsidP="00C27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285704" w14:textId="5F24E673" w:rsidR="00C27DA2" w:rsidRDefault="00C27DA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5A9A857" wp14:editId="115A586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86490756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D529A76" w14:textId="54FC7503" w:rsidR="00C27DA2" w:rsidRPr="00C27DA2" w:rsidRDefault="00C27DA2" w:rsidP="00C27DA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27DA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5A9A85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2D529A76" w14:textId="54FC7503" w:rsidR="00C27DA2" w:rsidRPr="00C27DA2" w:rsidRDefault="00C27DA2" w:rsidP="00C27DA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27DA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3D06BE" w14:textId="091BB288" w:rsidR="00C27DA2" w:rsidRDefault="00C27DA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69CC315" wp14:editId="538993E0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58380993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55115F" w14:textId="07882FE0" w:rsidR="00C27DA2" w:rsidRPr="00C27DA2" w:rsidRDefault="00C27DA2" w:rsidP="00C27DA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27DA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9CC31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155115F" w14:textId="07882FE0" w:rsidR="00C27DA2" w:rsidRPr="00C27DA2" w:rsidRDefault="00C27DA2" w:rsidP="00C27DA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27DA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F21D85" w14:textId="4402F01C" w:rsidR="00C27DA2" w:rsidRDefault="00C27DA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FC23D36" wp14:editId="1C42512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078946831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318C2E8" w14:textId="07F9F80E" w:rsidR="00C27DA2" w:rsidRPr="00C27DA2" w:rsidRDefault="00C27DA2" w:rsidP="00C27DA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27DA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FC23D3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2318C2E8" w14:textId="07F9F80E" w:rsidR="00C27DA2" w:rsidRPr="00C27DA2" w:rsidRDefault="00C27DA2" w:rsidP="00C27DA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27DA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02E9E2" w14:textId="77777777" w:rsidR="00122F4E" w:rsidRDefault="00122F4E" w:rsidP="00C27DA2">
      <w:pPr>
        <w:spacing w:after="0" w:line="240" w:lineRule="auto"/>
      </w:pPr>
      <w:r>
        <w:separator/>
      </w:r>
    </w:p>
  </w:footnote>
  <w:footnote w:type="continuationSeparator" w:id="0">
    <w:p w14:paraId="3A24BBE0" w14:textId="77777777" w:rsidR="00122F4E" w:rsidRDefault="00122F4E" w:rsidP="00C27DA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DU3MTcyMTexNDBS0lEKTi0uzszPAykwrAUArp9sXSwAAAA="/>
  </w:docVars>
  <w:rsids>
    <w:rsidRoot w:val="002E09A7"/>
    <w:rsid w:val="000A658C"/>
    <w:rsid w:val="00122F4E"/>
    <w:rsid w:val="002E09A7"/>
    <w:rsid w:val="003604EC"/>
    <w:rsid w:val="00482F8F"/>
    <w:rsid w:val="006D294B"/>
    <w:rsid w:val="007B6F8E"/>
    <w:rsid w:val="008D1D5C"/>
    <w:rsid w:val="00AF3768"/>
    <w:rsid w:val="00C27DA2"/>
    <w:rsid w:val="00C33DC7"/>
    <w:rsid w:val="00D405BA"/>
    <w:rsid w:val="00DB37FC"/>
    <w:rsid w:val="00DD3A83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208110"/>
  <w15:chartTrackingRefBased/>
  <w15:docId w15:val="{B703FA6E-FCAE-436F-B85F-B37C2E333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09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09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09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09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09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09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09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09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09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09A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09A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09A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09A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09A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09A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09A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09A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09A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09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09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9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09A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09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09A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09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09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09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09A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09A7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C27D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D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oter" Target="footer3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0</Characters>
  <Application>Microsoft Office Word</Application>
  <DocSecurity>0</DocSecurity>
  <Lines>15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4</cp:revision>
  <dcterms:created xsi:type="dcterms:W3CDTF">2024-07-10T11:49:00Z</dcterms:created>
  <dcterms:modified xsi:type="dcterms:W3CDTF">2024-07-10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cd26fb7d97878c818ea1c1d429d40d5bcfff73831aa1ffed8ba37f7f1176a3</vt:lpwstr>
  </property>
  <property fmtid="{D5CDD505-2E9C-101B-9397-08002B2CF9AE}" pid="3" name="ClassificationContentMarkingFooterShapeIds">
    <vt:lpwstr>404f6c0f,6485ce84,62d8e2c1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